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0B380D" w14:textId="77777777" w:rsidR="001516D8" w:rsidRDefault="001516D8" w:rsidP="006D6BB0">
      <w:pPr>
        <w:shd w:val="clear" w:color="auto" w:fill="FFFFFF"/>
        <w:ind w:firstLine="0"/>
        <w:jc w:val="right"/>
        <w:rPr>
          <w:rFonts w:ascii="Times New Roman" w:hAnsi="Times New Roman" w:cs="Times New Roman"/>
          <w:color w:val="000000"/>
          <w:sz w:val="23"/>
          <w:szCs w:val="23"/>
        </w:rPr>
      </w:pPr>
      <w:bookmarkStart w:id="0" w:name="_GoBack"/>
      <w:bookmarkEnd w:id="0"/>
      <w:r>
        <w:rPr>
          <w:rFonts w:ascii="Times New Roman" w:hAnsi="Times New Roman" w:cs="Times New Roman"/>
          <w:color w:val="000000"/>
          <w:sz w:val="23"/>
          <w:szCs w:val="23"/>
        </w:rPr>
        <w:t xml:space="preserve">Valstybinės duomenų apsaugos inspekcijos direktoriaus įsakymo Nr. 1T-63(1.12.E) </w:t>
      </w:r>
    </w:p>
    <w:p w14:paraId="5FBD2B10" w14:textId="7B0B3C0A" w:rsidR="001917E6" w:rsidRPr="001917E6" w:rsidRDefault="001516D8" w:rsidP="006D6BB0">
      <w:pPr>
        <w:shd w:val="clear" w:color="auto" w:fill="FFFFFF"/>
        <w:ind w:firstLine="0"/>
        <w:jc w:val="right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d</w:t>
      </w:r>
      <w:r w:rsidR="001917E6" w:rsidRPr="001917E6">
        <w:rPr>
          <w:rFonts w:ascii="Times New Roman" w:hAnsi="Times New Roman" w:cs="Times New Roman"/>
          <w:color w:val="000000"/>
          <w:sz w:val="23"/>
          <w:szCs w:val="23"/>
        </w:rPr>
        <w:t>uomenų subjekto teisių įgyvendinimo pavyzdinių taisyklių</w:t>
      </w:r>
    </w:p>
    <w:p w14:paraId="7729E59E" w14:textId="77777777" w:rsidR="001917E6" w:rsidRPr="001917E6" w:rsidRDefault="001917E6" w:rsidP="006D6BB0">
      <w:pPr>
        <w:shd w:val="clear" w:color="auto" w:fill="FFFFFF"/>
        <w:spacing w:before="30"/>
        <w:ind w:left="7230" w:right="30" w:firstLine="300"/>
        <w:jc w:val="right"/>
        <w:outlineLvl w:val="2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1 priedas</w:t>
      </w:r>
    </w:p>
    <w:p w14:paraId="404320E7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6A520F96" w14:textId="2E6B6C26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(Duomenų subjekto vardas, pavardė</w:t>
      </w: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[</w:t>
      </w:r>
      <w:r w:rsidRPr="001917E6">
        <w:rPr>
          <w:rFonts w:ascii="Times New Roman" w:hAnsi="Times New Roman" w:cs="Times New Roman"/>
          <w:color w:val="000000"/>
          <w:sz w:val="23"/>
          <w:szCs w:val="23"/>
          <w:shd w:val="clear" w:color="auto" w:fill="FFCCCC"/>
          <w:vertAlign w:val="superscript"/>
        </w:rPr>
        <w:t>1</w:t>
      </w: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]</w:t>
      </w:r>
      <w:r w:rsidRPr="001917E6">
        <w:rPr>
          <w:rFonts w:ascii="Times New Roman" w:hAnsi="Times New Roman" w:cs="Times New Roman"/>
          <w:color w:val="000000"/>
          <w:sz w:val="23"/>
          <w:szCs w:val="23"/>
        </w:rPr>
        <w:t>)</w:t>
      </w:r>
    </w:p>
    <w:p w14:paraId="692CED3E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7B96581C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(Adresas ir (ar) kiti kontaktiniai duomenys (telefono ryšio numeris ar el. pašto adresas (nurodoma pareiškėjui pageidaujant)</w:t>
      </w:r>
    </w:p>
    <w:p w14:paraId="51BF1C49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2BAD0EF0" w14:textId="32F188F5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(Atstovas ir atstovavimo pagrindas, jeigu prašymą pateikia duomenų subjekto atstovas)</w:t>
      </w: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[</w:t>
      </w:r>
      <w:r w:rsidR="00CD409E">
        <w:rPr>
          <w:rFonts w:ascii="Times New Roman" w:hAnsi="Times New Roman" w:cs="Times New Roman"/>
          <w:color w:val="000000"/>
          <w:sz w:val="23"/>
          <w:szCs w:val="23"/>
          <w:shd w:val="clear" w:color="auto" w:fill="FFCCCC"/>
          <w:vertAlign w:val="superscript"/>
        </w:rPr>
        <w:t>2</w:t>
      </w: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]</w:t>
      </w:r>
    </w:p>
    <w:p w14:paraId="2922CEAD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375F933F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_____________________________</w:t>
      </w:r>
    </w:p>
    <w:p w14:paraId="68A0ADE7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(Duomenų valdytojo pavadinimas)</w:t>
      </w:r>
    </w:p>
    <w:p w14:paraId="773C64D6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62F5517D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b/>
          <w:bCs/>
          <w:color w:val="000000"/>
          <w:sz w:val="23"/>
          <w:szCs w:val="23"/>
        </w:rPr>
        <w:t>PRAŠYMAS</w:t>
      </w:r>
    </w:p>
    <w:p w14:paraId="78440A0A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b/>
          <w:bCs/>
          <w:color w:val="000000"/>
          <w:sz w:val="23"/>
          <w:szCs w:val="23"/>
        </w:rPr>
        <w:t>ĮGYVENDINTI DUOMENŲ SUBJEKTO TEISĘ (-ES)</w:t>
      </w:r>
    </w:p>
    <w:p w14:paraId="65421578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333E95E7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____________</w:t>
      </w:r>
    </w:p>
    <w:p w14:paraId="03099BAF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(Data)</w:t>
      </w:r>
    </w:p>
    <w:p w14:paraId="22A6371B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________</w:t>
      </w:r>
    </w:p>
    <w:p w14:paraId="5D9CD8EE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(Vieta)</w:t>
      </w:r>
    </w:p>
    <w:p w14:paraId="653B164C" w14:textId="77777777" w:rsidR="001917E6" w:rsidRPr="001917E6" w:rsidRDefault="001917E6" w:rsidP="001917E6">
      <w:pPr>
        <w:shd w:val="clear" w:color="auto" w:fill="FFFFFF"/>
        <w:ind w:firstLine="30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26D35AC5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1. Prašau įgyvendinti šią (šias) duomenų subjekto teisę (-es):</w:t>
      </w:r>
    </w:p>
    <w:p w14:paraId="154E0665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(Tinkamą langelį pažymėkite kryželiu):</w:t>
      </w:r>
    </w:p>
    <w:p w14:paraId="6D580776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77FC68B0" w14:textId="77777777" w:rsidR="006D6BB0" w:rsidRPr="006D6BB0" w:rsidRDefault="006D6BB0" w:rsidP="006D6BB0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D6BB0">
        <w:rPr>
          <w:rFonts w:ascii="Times New Roman" w:hAnsi="Times New Roman" w:cs="Times New Roman"/>
          <w:color w:val="000000"/>
          <w:sz w:val="23"/>
          <w:szCs w:val="23"/>
        </w:rPr>
        <w:t>□ Teisę gauti informaciją apie duomenų tvarkymą</w:t>
      </w:r>
    </w:p>
    <w:p w14:paraId="29491AE1" w14:textId="77777777" w:rsidR="006D6BB0" w:rsidRPr="006D6BB0" w:rsidRDefault="006D6BB0" w:rsidP="006D6BB0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D6BB0">
        <w:rPr>
          <w:rFonts w:ascii="Times New Roman" w:hAnsi="Times New Roman" w:cs="Times New Roman"/>
          <w:color w:val="000000"/>
          <w:sz w:val="23"/>
          <w:szCs w:val="23"/>
        </w:rPr>
        <w:t>□ Teisę susipažinti su duomenimis</w:t>
      </w:r>
    </w:p>
    <w:p w14:paraId="7498F5CA" w14:textId="77777777" w:rsidR="006D6BB0" w:rsidRPr="006D6BB0" w:rsidRDefault="006D6BB0" w:rsidP="006D6BB0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D6BB0">
        <w:rPr>
          <w:rFonts w:ascii="Times New Roman" w:hAnsi="Times New Roman" w:cs="Times New Roman"/>
          <w:color w:val="000000"/>
          <w:sz w:val="23"/>
          <w:szCs w:val="23"/>
        </w:rPr>
        <w:t>□ Teisę reikalauti ištaisyti duomenis</w:t>
      </w:r>
    </w:p>
    <w:p w14:paraId="2B1A2E3C" w14:textId="77777777" w:rsidR="006D6BB0" w:rsidRPr="006D6BB0" w:rsidRDefault="006D6BB0" w:rsidP="006D6BB0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D6BB0">
        <w:rPr>
          <w:rFonts w:ascii="Times New Roman" w:hAnsi="Times New Roman" w:cs="Times New Roman"/>
          <w:color w:val="000000"/>
          <w:sz w:val="23"/>
          <w:szCs w:val="23"/>
        </w:rPr>
        <w:t>□ Teisę reikalauti ištrinti duomenis („teisė būti pamirštam“)</w:t>
      </w:r>
    </w:p>
    <w:p w14:paraId="266C8459" w14:textId="77777777" w:rsidR="006D6BB0" w:rsidRPr="006D6BB0" w:rsidRDefault="006D6BB0" w:rsidP="006D6BB0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D6BB0">
        <w:rPr>
          <w:rFonts w:ascii="Times New Roman" w:hAnsi="Times New Roman" w:cs="Times New Roman"/>
          <w:color w:val="000000"/>
          <w:sz w:val="23"/>
          <w:szCs w:val="23"/>
        </w:rPr>
        <w:t>□ Teisę apriboti duomenų tvarkymą</w:t>
      </w:r>
    </w:p>
    <w:p w14:paraId="2C1E07ED" w14:textId="77777777" w:rsidR="006D6BB0" w:rsidRPr="006D6BB0" w:rsidRDefault="006D6BB0" w:rsidP="006D6BB0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D6BB0">
        <w:rPr>
          <w:rFonts w:ascii="Times New Roman" w:hAnsi="Times New Roman" w:cs="Times New Roman"/>
          <w:color w:val="000000"/>
          <w:sz w:val="23"/>
          <w:szCs w:val="23"/>
        </w:rPr>
        <w:t>□ Teisę į duomenų perkeliamumą</w:t>
      </w:r>
    </w:p>
    <w:p w14:paraId="1722CE6A" w14:textId="77777777" w:rsidR="006D6BB0" w:rsidRPr="006D6BB0" w:rsidRDefault="006D6BB0" w:rsidP="006D6BB0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D6BB0">
        <w:rPr>
          <w:rFonts w:ascii="Times New Roman" w:hAnsi="Times New Roman" w:cs="Times New Roman"/>
          <w:color w:val="000000"/>
          <w:sz w:val="23"/>
          <w:szCs w:val="23"/>
        </w:rPr>
        <w:t>□ Teisę nesutikti su duomenų tvarkymu</w:t>
      </w:r>
    </w:p>
    <w:p w14:paraId="2D557EA4" w14:textId="77777777" w:rsidR="006D6BB0" w:rsidRPr="006D6BB0" w:rsidRDefault="006D6BB0" w:rsidP="006D6BB0">
      <w:pPr>
        <w:shd w:val="clear" w:color="auto" w:fill="FFFFFF"/>
        <w:ind w:firstLine="300"/>
        <w:jc w:val="both"/>
        <w:rPr>
          <w:rFonts w:ascii="Times New Roman" w:hAnsi="Times New Roman" w:cs="Times New Roman"/>
          <w:b/>
          <w:color w:val="000000"/>
          <w:sz w:val="23"/>
          <w:szCs w:val="23"/>
        </w:rPr>
      </w:pPr>
      <w:r w:rsidRPr="006D6BB0">
        <w:rPr>
          <w:rFonts w:ascii="Times New Roman" w:hAnsi="Times New Roman" w:cs="Times New Roman"/>
          <w:color w:val="000000"/>
          <w:sz w:val="23"/>
          <w:szCs w:val="23"/>
        </w:rPr>
        <w:t>□ Teisę reikalauti, kad nebūtų taikomas tik automatizuotu duomenų tvarkymu, įskaitant profiliavimą, grindžiamas sprendimas</w:t>
      </w:r>
    </w:p>
    <w:p w14:paraId="63DAAE45" w14:textId="77777777" w:rsidR="001917E6" w:rsidRPr="001917E6" w:rsidRDefault="001917E6" w:rsidP="006D6BB0">
      <w:pPr>
        <w:shd w:val="clear" w:color="auto" w:fill="FFFFFF"/>
        <w:ind w:firstLine="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575C834D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2. Nurodykite, ko konkrečiai prašote ir pateikite kiek įmanoma daugiau informacijos, kuri leistų tinkamai įgyvendinti Jūsų teisę (-es) </w:t>
      </w:r>
      <w:r w:rsidRPr="001917E6">
        <w:rPr>
          <w:rFonts w:ascii="Times New Roman" w:hAnsi="Times New Roman" w:cs="Times New Roman"/>
          <w:i/>
          <w:iCs/>
          <w:color w:val="000000"/>
          <w:sz w:val="23"/>
          <w:szCs w:val="23"/>
        </w:rPr>
        <w:t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14:paraId="132612F1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i/>
          <w:iCs/>
          <w:color w:val="000000"/>
          <w:sz w:val="23"/>
          <w:szCs w:val="23"/>
        </w:rPr>
        <w:t>_________________________________________________________________________________________________________</w:t>
      </w:r>
    </w:p>
    <w:p w14:paraId="36B16598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4E933AFB" w14:textId="44E1A556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PRIDEDAMA</w:t>
      </w: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[</w:t>
      </w:r>
      <w:r w:rsidR="00CD409E">
        <w:rPr>
          <w:rFonts w:ascii="Times New Roman" w:hAnsi="Times New Roman" w:cs="Times New Roman"/>
          <w:color w:val="000000"/>
          <w:sz w:val="23"/>
          <w:szCs w:val="23"/>
          <w:shd w:val="clear" w:color="auto" w:fill="FFCCCC"/>
          <w:vertAlign w:val="superscript"/>
        </w:rPr>
        <w:t>3</w:t>
      </w: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]</w:t>
      </w:r>
      <w:r w:rsidRPr="001917E6">
        <w:rPr>
          <w:rFonts w:ascii="Times New Roman" w:hAnsi="Times New Roman" w:cs="Times New Roman"/>
          <w:color w:val="000000"/>
          <w:sz w:val="23"/>
          <w:szCs w:val="23"/>
        </w:rPr>
        <w:t>:</w:t>
      </w:r>
    </w:p>
    <w:p w14:paraId="014A82F5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1. _________________________________________________________________________.</w:t>
      </w:r>
    </w:p>
    <w:p w14:paraId="228EA754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2. _________________________________________________________________________.</w:t>
      </w:r>
    </w:p>
    <w:p w14:paraId="55B60F71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3. _________________________________________________________________________.</w:t>
      </w:r>
    </w:p>
    <w:p w14:paraId="447B43CB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4. _________________________________________________________________________.</w:t>
      </w:r>
    </w:p>
    <w:p w14:paraId="47E4ADE5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2AEFFA4B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lastRenderedPageBreak/>
        <w:t>_______________       _____________________________</w:t>
      </w:r>
    </w:p>
    <w:p w14:paraId="5361C964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     (Parašas)                           (Vardas, pavardė)</w:t>
      </w:r>
    </w:p>
    <w:p w14:paraId="6977D95E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 </w:t>
      </w:r>
    </w:p>
    <w:p w14:paraId="3122AEA8" w14:textId="6A20B595" w:rsidR="001917E6" w:rsidRPr="001917E6" w:rsidRDefault="00433647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 xml:space="preserve"> </w:t>
      </w:r>
      <w:r w:rsidR="001917E6"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[1] </w:t>
      </w:r>
      <w:r w:rsidR="001917E6" w:rsidRPr="001917E6">
        <w:rPr>
          <w:rFonts w:ascii="Times New Roman" w:hAnsi="Times New Roman" w:cs="Times New Roman"/>
          <w:color w:val="000000"/>
          <w:sz w:val="23"/>
          <w:szCs w:val="23"/>
        </w:rPr>
        <w:t>Gali būti prašoma nurodyti daugiau duomenų, siekiant nustatyti, ar duomenų subjekto duomenys yra tvarkomi, pavyzdžiui, nurodyti duomenų valdytojo duomenų subjektui priskirtą kodą ir pan.</w:t>
      </w:r>
    </w:p>
    <w:p w14:paraId="1A9332AF" w14:textId="016CB23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[</w:t>
      </w:r>
      <w:r w:rsidR="00CD409E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2</w:t>
      </w: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]</w:t>
      </w:r>
      <w:r w:rsidRPr="001917E6">
        <w:rPr>
          <w:rFonts w:ascii="Times New Roman" w:hAnsi="Times New Roman" w:cs="Times New Roman"/>
          <w:color w:val="000000"/>
          <w:sz w:val="23"/>
          <w:szCs w:val="23"/>
        </w:rPr>
        <w:t> Jeigu prašymą pateikia duomenų subjekto atstovas, kartu turi būti pridedamas atstovo įgaliojimus patvirtinantis dokumentas.</w:t>
      </w:r>
    </w:p>
    <w:p w14:paraId="1C0C1A46" w14:textId="0C88FEB8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[</w:t>
      </w:r>
      <w:r w:rsidR="00CD409E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3</w:t>
      </w:r>
      <w:r w:rsidRPr="001917E6">
        <w:rPr>
          <w:rFonts w:ascii="Times New Roman" w:hAnsi="Times New Roman" w:cs="Times New Roman"/>
          <w:color w:val="000000"/>
          <w:sz w:val="23"/>
          <w:szCs w:val="23"/>
          <w:vertAlign w:val="superscript"/>
        </w:rPr>
        <w:t>]</w:t>
      </w:r>
      <w:r w:rsidRPr="001917E6">
        <w:rPr>
          <w:rFonts w:ascii="Times New Roman" w:hAnsi="Times New Roman" w:cs="Times New Roman"/>
          <w:color w:val="000000"/>
          <w:sz w:val="23"/>
          <w:szCs w:val="23"/>
        </w:rPr>
        <w:t> Jeigu prašymas yra siunčiamas paštu, prie prašymo pridedama asmens tapatybę patvirtinančio dokumento kopija, patvirtinta notaro ar kita teisės aktų nustatyta tvarka.</w:t>
      </w:r>
    </w:p>
    <w:p w14:paraId="1758B9D6" w14:textId="77777777" w:rsidR="001917E6" w:rsidRPr="001917E6" w:rsidRDefault="001917E6" w:rsidP="001917E6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21177C7" w14:textId="5C7DACE1" w:rsidR="00230F18" w:rsidRPr="00A06193" w:rsidRDefault="001917E6" w:rsidP="00A06193">
      <w:pPr>
        <w:shd w:val="clear" w:color="auto" w:fill="FFFFFF"/>
        <w:ind w:firstLine="300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1917E6">
        <w:rPr>
          <w:rFonts w:ascii="Times New Roman" w:hAnsi="Times New Roman" w:cs="Times New Roman"/>
          <w:color w:val="000000"/>
          <w:sz w:val="23"/>
          <w:szCs w:val="23"/>
        </w:rP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  <w:sectPr w:rsidR="00230F18" w:rsidRPr="00A06193" w:rsidSect="00230F18">
      <w:headerReference w:type="even" r:id="rId8"/>
      <w:headerReference w:type="default" r:id="rId9"/>
      <w:pgSz w:w="11907" w:h="1683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BEA868" w14:textId="77777777" w:rsidR="00647DDC" w:rsidRDefault="00647DDC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3D84F944" w14:textId="77777777" w:rsidR="00647DDC" w:rsidRDefault="00647DDC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90C6CB" w14:textId="77777777" w:rsidR="00647DDC" w:rsidRDefault="00647DDC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59ADD644" w14:textId="77777777" w:rsidR="00647DDC" w:rsidRDefault="00647DDC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CE2E61" w14:textId="77777777" w:rsidR="00230F18" w:rsidRDefault="00D77E96" w:rsidP="003B2691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230F1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0F1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6D5F9C3" w14:textId="77777777" w:rsidR="00230F18" w:rsidRPr="00230F18" w:rsidRDefault="00230F18" w:rsidP="00230F1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651B47" w14:textId="77777777" w:rsidR="00230F18" w:rsidRPr="00230F18" w:rsidRDefault="00230F18" w:rsidP="00230F18">
    <w:pPr>
      <w:pStyle w:val="Header"/>
      <w:framePr w:wrap="around" w:vAnchor="text" w:hAnchor="margin" w:xAlign="center" w:y="1"/>
      <w:ind w:firstLine="0"/>
      <w:rPr>
        <w:rStyle w:val="PageNumber"/>
      </w:rPr>
    </w:pPr>
  </w:p>
  <w:p w14:paraId="44D4643C" w14:textId="77777777" w:rsidR="00230F18" w:rsidRPr="00230F18" w:rsidRDefault="00230F18" w:rsidP="00230F18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1516D8"/>
    <w:rsid w:val="001573C7"/>
    <w:rsid w:val="001917E6"/>
    <w:rsid w:val="0022783D"/>
    <w:rsid w:val="00230F18"/>
    <w:rsid w:val="00265DB7"/>
    <w:rsid w:val="002C2D7B"/>
    <w:rsid w:val="00333AD9"/>
    <w:rsid w:val="00370B5E"/>
    <w:rsid w:val="003B2691"/>
    <w:rsid w:val="003F2794"/>
    <w:rsid w:val="00424E00"/>
    <w:rsid w:val="00433647"/>
    <w:rsid w:val="004477A2"/>
    <w:rsid w:val="004722BE"/>
    <w:rsid w:val="00494E4B"/>
    <w:rsid w:val="004F76C4"/>
    <w:rsid w:val="00524EAE"/>
    <w:rsid w:val="0053095C"/>
    <w:rsid w:val="00544CB4"/>
    <w:rsid w:val="00550085"/>
    <w:rsid w:val="005E603D"/>
    <w:rsid w:val="0063649A"/>
    <w:rsid w:val="00646840"/>
    <w:rsid w:val="00647DDC"/>
    <w:rsid w:val="006D6BB0"/>
    <w:rsid w:val="0073015E"/>
    <w:rsid w:val="00737CEC"/>
    <w:rsid w:val="0074144E"/>
    <w:rsid w:val="00794B9F"/>
    <w:rsid w:val="00852940"/>
    <w:rsid w:val="00854D9D"/>
    <w:rsid w:val="008C4504"/>
    <w:rsid w:val="009B59F6"/>
    <w:rsid w:val="00A06193"/>
    <w:rsid w:val="00A765E7"/>
    <w:rsid w:val="00AA1F14"/>
    <w:rsid w:val="00AE5DA3"/>
    <w:rsid w:val="00AF6E0F"/>
    <w:rsid w:val="00B45020"/>
    <w:rsid w:val="00B845D0"/>
    <w:rsid w:val="00CA501F"/>
    <w:rsid w:val="00CC003C"/>
    <w:rsid w:val="00CD409E"/>
    <w:rsid w:val="00CD7159"/>
    <w:rsid w:val="00CD77F8"/>
    <w:rsid w:val="00D47245"/>
    <w:rsid w:val="00D77E96"/>
    <w:rsid w:val="00DE2569"/>
    <w:rsid w:val="00DE3C9A"/>
    <w:rsid w:val="00E576E2"/>
    <w:rsid w:val="00E72705"/>
    <w:rsid w:val="00E94DC7"/>
    <w:rsid w:val="00EE29D3"/>
    <w:rsid w:val="00F144D4"/>
    <w:rsid w:val="00F1649D"/>
    <w:rsid w:val="00F25C0E"/>
    <w:rsid w:val="00F40E05"/>
    <w:rsid w:val="00F77817"/>
    <w:rsid w:val="00F9506D"/>
    <w:rsid w:val="00FB5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ED9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6468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Header">
    <w:name w:val="header"/>
    <w:basedOn w:val="Normal"/>
    <w:link w:val="HeaderChar"/>
    <w:rsid w:val="004C4383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rsid w:val="004C4383"/>
  </w:style>
  <w:style w:type="paragraph" w:styleId="Footer">
    <w:name w:val="footer"/>
    <w:basedOn w:val="Normal"/>
    <w:link w:val="FooterChar"/>
    <w:rsid w:val="004C4383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rsid w:val="004C4383"/>
  </w:style>
  <w:style w:type="character" w:styleId="PageNumber">
    <w:name w:val="page number"/>
    <w:basedOn w:val="DefaultParagraphFont"/>
    <w:rsid w:val="00230F18"/>
  </w:style>
  <w:style w:type="character" w:styleId="Hyperlink">
    <w:name w:val="Hyperlink"/>
    <w:basedOn w:val="DefaultParagraphFont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7270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6468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Header">
    <w:name w:val="header"/>
    <w:basedOn w:val="Normal"/>
    <w:link w:val="HeaderChar"/>
    <w:rsid w:val="004C4383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rsid w:val="004C4383"/>
  </w:style>
  <w:style w:type="paragraph" w:styleId="Footer">
    <w:name w:val="footer"/>
    <w:basedOn w:val="Normal"/>
    <w:link w:val="FooterChar"/>
    <w:rsid w:val="004C4383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rsid w:val="004C4383"/>
  </w:style>
  <w:style w:type="character" w:styleId="PageNumber">
    <w:name w:val="page number"/>
    <w:basedOn w:val="DefaultParagraphFont"/>
    <w:rsid w:val="00230F18"/>
  </w:style>
  <w:style w:type="character" w:styleId="Hyperlink">
    <w:name w:val="Hyperlink"/>
    <w:basedOn w:val="DefaultParagraphFont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9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0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66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874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65125">
                              <w:blockQuote w:val="1"/>
                              <w:marLeft w:val="72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33030">
                                  <w:blockQuote w:val="1"/>
                                  <w:marLeft w:val="72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671305">
                                      <w:blockQuote w:val="1"/>
                                      <w:marLeft w:val="72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421478">
                                          <w:blockQuote w:val="1"/>
                                          <w:marLeft w:val="720"/>
                                          <w:marRight w:val="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3303656">
                                              <w:blockQuote w:val="1"/>
                                              <w:marLeft w:val="72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031238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7759954">
                                                      <w:blockQuote w:val="1"/>
                                                      <w:marLeft w:val="72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1159649">
                                                          <w:blockQuote w:val="1"/>
                                                          <w:marLeft w:val="720"/>
                                                          <w:marRight w:val="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659140">
                                                              <w:blockQuote w:val="1"/>
                                                              <w:marLeft w:val="72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3414533">
                                                                  <w:blockQuote w:val="1"/>
                                                                  <w:marLeft w:val="72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19556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426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5521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6435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407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281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4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19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05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96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13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07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8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04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62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65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235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92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29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58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9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2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52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54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224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45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7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510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83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698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9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8508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151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7888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3116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6690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033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855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89292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139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94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190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3713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463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70523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909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45713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7614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4779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8319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972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900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8897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184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2708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65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6088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559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9012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546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7976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025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0580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1066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00504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24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7948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3605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0</Words>
  <Characters>1284</Characters>
  <Application>Microsoft Office Word</Application>
  <DocSecurity>0</DocSecurity>
  <Lines>10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Dėl Duomenų subjekto teisių įgyvendinimo pavyzdinių taisyklių patvirtinimo</vt:lpstr>
    </vt:vector>
  </TitlesOfParts>
  <Company>Infolex</Company>
  <LinksUpToDate>false</LinksUpToDate>
  <CharactersWithSpaces>3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creator>Infolex</dc:creator>
  <cp:lastModifiedBy>Vartotojas</cp:lastModifiedBy>
  <cp:revision>2</cp:revision>
  <cp:lastPrinted>2018-10-08T11:59:00Z</cp:lastPrinted>
  <dcterms:created xsi:type="dcterms:W3CDTF">2019-07-18T12:36:00Z</dcterms:created>
  <dcterms:modified xsi:type="dcterms:W3CDTF">2019-07-18T12:36:00Z</dcterms:modified>
</cp:coreProperties>
</file>